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6705B" w14:textId="26B896C6" w:rsidR="00FC3F6C" w:rsidRPr="00602D59" w:rsidRDefault="00FC3F6C" w:rsidP="00FC3F6C">
      <w:pPr>
        <w:rPr>
          <w:rFonts w:ascii="Times New Roman" w:hAnsi="Times New Roman" w:cs="Times New Roman"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t xml:space="preserve">Ex. </w:t>
      </w:r>
      <w:proofErr w:type="gramStart"/>
      <w:r w:rsidRPr="00602D59">
        <w:rPr>
          <w:rFonts w:ascii="Times New Roman" w:hAnsi="Times New Roman" w:cs="Times New Roman"/>
          <w:b/>
          <w:bCs/>
          <w:sz w:val="28"/>
        </w:rPr>
        <w:t>No. :</w:t>
      </w:r>
      <w:proofErr w:type="gramEnd"/>
      <w:r w:rsidRPr="00602D59">
        <w:rPr>
          <w:rFonts w:ascii="Times New Roman" w:hAnsi="Times New Roman" w:cs="Times New Roman"/>
          <w:b/>
          <w:bCs/>
          <w:sz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</w:rPr>
        <w:t>9</w:t>
      </w:r>
      <w:r w:rsidRPr="00602D59">
        <w:rPr>
          <w:rFonts w:ascii="Times New Roman" w:hAnsi="Times New Roman" w:cs="Times New Roman"/>
          <w:sz w:val="28"/>
        </w:rPr>
        <w:t xml:space="preserve">                                                                                 </w:t>
      </w:r>
      <w:r>
        <w:rPr>
          <w:rFonts w:ascii="Times New Roman" w:hAnsi="Times New Roman" w:cs="Times New Roman"/>
          <w:sz w:val="28"/>
        </w:rPr>
        <w:t xml:space="preserve">     </w:t>
      </w:r>
      <w:r w:rsidRPr="00602D59">
        <w:rPr>
          <w:rFonts w:ascii="Times New Roman" w:hAnsi="Times New Roman" w:cs="Times New Roman"/>
          <w:sz w:val="28"/>
        </w:rPr>
        <w:t xml:space="preserve"> </w:t>
      </w:r>
      <w:r w:rsidRPr="00602D59">
        <w:rPr>
          <w:rFonts w:ascii="Times New Roman" w:hAnsi="Times New Roman" w:cs="Times New Roman"/>
          <w:sz w:val="24"/>
          <w:szCs w:val="24"/>
        </w:rPr>
        <w:t xml:space="preserve">Date: </w:t>
      </w:r>
      <w:r>
        <w:rPr>
          <w:rFonts w:ascii="Times New Roman" w:hAnsi="Times New Roman" w:cs="Times New Roman"/>
          <w:sz w:val="24"/>
          <w:szCs w:val="24"/>
        </w:rPr>
        <w:t>26</w:t>
      </w:r>
      <w:r w:rsidRPr="00602D59">
        <w:rPr>
          <w:rFonts w:ascii="Times New Roman" w:hAnsi="Times New Roman" w:cs="Times New Roman"/>
          <w:sz w:val="24"/>
          <w:szCs w:val="24"/>
        </w:rPr>
        <w:t>/0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602D59">
        <w:rPr>
          <w:rFonts w:ascii="Times New Roman" w:hAnsi="Times New Roman" w:cs="Times New Roman"/>
          <w:sz w:val="24"/>
          <w:szCs w:val="24"/>
        </w:rPr>
        <w:t>/2022</w:t>
      </w:r>
    </w:p>
    <w:p w14:paraId="1CC10B42" w14:textId="77777777" w:rsidR="00FC3F6C" w:rsidRDefault="00FC3F6C" w:rsidP="00FC3F6C">
      <w:pPr>
        <w:rPr>
          <w:rFonts w:ascii="Times New Roman" w:hAnsi="Times New Roman" w:cs="Times New Roman"/>
          <w:sz w:val="24"/>
          <w:szCs w:val="32"/>
        </w:rPr>
      </w:pPr>
    </w:p>
    <w:p w14:paraId="34D99F4B" w14:textId="77777777" w:rsidR="00FC3F6C" w:rsidRDefault="00FC3F6C" w:rsidP="00FC3F6C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t>Problem statement:</w:t>
      </w:r>
    </w:p>
    <w:p w14:paraId="35D406FD" w14:textId="1D1BCA27" w:rsidR="00FC3F6C" w:rsidRPr="00FC3F6C" w:rsidRDefault="00FC3F6C" w:rsidP="00FC3F6C">
      <w:pPr>
        <w:rPr>
          <w:rFonts w:ascii="Times New Roman" w:hAnsi="Times New Roman" w:cs="Times New Roman"/>
          <w:sz w:val="24"/>
          <w:szCs w:val="24"/>
        </w:rPr>
      </w:pPr>
      <w:r w:rsidRPr="00FC3F6C">
        <w:rPr>
          <w:rFonts w:ascii="Times New Roman" w:hAnsi="Times New Roman" w:cs="Times New Roman"/>
          <w:sz w:val="24"/>
          <w:szCs w:val="24"/>
        </w:rPr>
        <w:t xml:space="preserve">Create a mobile banking application for user registration. Get username, password and </w:t>
      </w:r>
    </w:p>
    <w:p w14:paraId="221CE16B" w14:textId="77777777" w:rsidR="00FC3F6C" w:rsidRPr="00FC3F6C" w:rsidRDefault="00FC3F6C" w:rsidP="00FC3F6C">
      <w:pPr>
        <w:rPr>
          <w:rFonts w:ascii="Times New Roman" w:hAnsi="Times New Roman" w:cs="Times New Roman"/>
          <w:sz w:val="24"/>
          <w:szCs w:val="24"/>
        </w:rPr>
      </w:pPr>
      <w:r w:rsidRPr="00FC3F6C">
        <w:rPr>
          <w:rFonts w:ascii="Times New Roman" w:hAnsi="Times New Roman" w:cs="Times New Roman"/>
          <w:sz w:val="24"/>
          <w:szCs w:val="24"/>
        </w:rPr>
        <w:t>Retype password. Verify the registration by sending OTP to the mobile number.</w:t>
      </w:r>
    </w:p>
    <w:p w14:paraId="4900809D" w14:textId="77777777" w:rsidR="00FC3F6C" w:rsidRPr="00FC3F6C" w:rsidRDefault="00FC3F6C" w:rsidP="00FC3F6C">
      <w:pPr>
        <w:rPr>
          <w:rFonts w:ascii="Times New Roman" w:hAnsi="Times New Roman" w:cs="Times New Roman"/>
          <w:sz w:val="24"/>
          <w:szCs w:val="24"/>
        </w:rPr>
      </w:pPr>
      <w:r w:rsidRPr="00FC3F6C">
        <w:rPr>
          <w:rFonts w:ascii="Times New Roman" w:hAnsi="Times New Roman" w:cs="Times New Roman"/>
          <w:sz w:val="24"/>
          <w:szCs w:val="24"/>
        </w:rPr>
        <w:t xml:space="preserve">After registration, allow the user to do following activities by sending </w:t>
      </w:r>
      <w:proofErr w:type="gramStart"/>
      <w:r w:rsidRPr="00FC3F6C">
        <w:rPr>
          <w:rFonts w:ascii="Times New Roman" w:hAnsi="Times New Roman" w:cs="Times New Roman"/>
          <w:sz w:val="24"/>
          <w:szCs w:val="24"/>
        </w:rPr>
        <w:t>OTP :</w:t>
      </w:r>
      <w:proofErr w:type="gramEnd"/>
      <w:r w:rsidRPr="00FC3F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52F076" w14:textId="5ADD1E3F" w:rsidR="00FC3F6C" w:rsidRPr="00FC3F6C" w:rsidRDefault="00FC3F6C" w:rsidP="00FC3F6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C3F6C">
        <w:rPr>
          <w:rFonts w:ascii="Times New Roman" w:hAnsi="Times New Roman" w:cs="Times New Roman"/>
          <w:sz w:val="24"/>
          <w:szCs w:val="24"/>
        </w:rPr>
        <w:t>Adding new Beneficiary</w:t>
      </w:r>
    </w:p>
    <w:p w14:paraId="0FDFA826" w14:textId="3C41E740" w:rsidR="00FC3F6C" w:rsidRPr="00FC3F6C" w:rsidRDefault="00FC3F6C" w:rsidP="00FC3F6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C3F6C">
        <w:rPr>
          <w:rFonts w:ascii="Times New Roman" w:hAnsi="Times New Roman" w:cs="Times New Roman"/>
          <w:sz w:val="24"/>
          <w:szCs w:val="24"/>
        </w:rPr>
        <w:t>External Fund transfer</w:t>
      </w:r>
    </w:p>
    <w:p w14:paraId="51B91940" w14:textId="0C1EA77C" w:rsidR="3CE7F558" w:rsidRPr="00131CF1" w:rsidRDefault="00FC3F6C" w:rsidP="3CE7F55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C3F6C">
        <w:rPr>
          <w:rFonts w:ascii="Times New Roman" w:hAnsi="Times New Roman" w:cs="Times New Roman"/>
          <w:sz w:val="24"/>
          <w:szCs w:val="24"/>
        </w:rPr>
        <w:t>Online Bill payment</w:t>
      </w:r>
    </w:p>
    <w:p w14:paraId="5CE858A1" w14:textId="13CBE7BD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11E86D48" w14:textId="2E45D112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FC3F6C">
        <w:rPr>
          <w:rFonts w:ascii="Times New Roman" w:hAnsi="Times New Roman" w:cs="Times New Roman"/>
          <w:b/>
          <w:bCs/>
          <w:sz w:val="28"/>
        </w:rPr>
        <w:t>Design: (Block diagram)</w:t>
      </w:r>
    </w:p>
    <w:p w14:paraId="47725F14" w14:textId="77777777" w:rsidR="00240A98" w:rsidRDefault="00240A98" w:rsidP="3CE7F558">
      <w:pPr>
        <w:rPr>
          <w:rFonts w:ascii="Times New Roman" w:hAnsi="Times New Roman" w:cs="Times New Roman"/>
          <w:b/>
          <w:bCs/>
          <w:sz w:val="28"/>
        </w:rPr>
      </w:pPr>
    </w:p>
    <w:p w14:paraId="27CBD749" w14:textId="7D18FEEC" w:rsidR="00240A98" w:rsidRPr="00FC3F6C" w:rsidRDefault="00240A98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62E136BA" wp14:editId="4C14148F">
            <wp:extent cx="6309360" cy="73304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733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D60C" w14:textId="3E224298" w:rsidR="003C7C16" w:rsidRDefault="003C7C16"/>
    <w:p w14:paraId="065A8573" w14:textId="77777777" w:rsidR="00240A98" w:rsidRDefault="00240A98" w:rsidP="3CE7F558">
      <w:pPr>
        <w:rPr>
          <w:rFonts w:ascii="Times New Roman" w:hAnsi="Times New Roman" w:cs="Times New Roman"/>
          <w:b/>
          <w:bCs/>
          <w:sz w:val="28"/>
        </w:rPr>
      </w:pPr>
    </w:p>
    <w:p w14:paraId="71637E6A" w14:textId="77777777" w:rsidR="00240A98" w:rsidRDefault="00240A98" w:rsidP="3CE7F558">
      <w:pPr>
        <w:rPr>
          <w:rFonts w:ascii="Times New Roman" w:hAnsi="Times New Roman" w:cs="Times New Roman"/>
          <w:b/>
          <w:bCs/>
          <w:sz w:val="28"/>
        </w:rPr>
      </w:pPr>
    </w:p>
    <w:p w14:paraId="38C99D26" w14:textId="77777777" w:rsidR="00240A98" w:rsidRDefault="00240A98" w:rsidP="3CE7F558">
      <w:pPr>
        <w:rPr>
          <w:rFonts w:ascii="Times New Roman" w:hAnsi="Times New Roman" w:cs="Times New Roman"/>
          <w:b/>
          <w:bCs/>
          <w:sz w:val="28"/>
        </w:rPr>
      </w:pPr>
    </w:p>
    <w:p w14:paraId="1808C1D0" w14:textId="10F597B4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FC3F6C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2789F438" w14:textId="65345B79" w:rsidR="00FC3F6C" w:rsidRPr="00B4217C" w:rsidRDefault="00FC3F6C" w:rsidP="00B421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217C">
        <w:rPr>
          <w:rFonts w:ascii="Times New Roman" w:hAnsi="Times New Roman" w:cs="Times New Roman"/>
          <w:sz w:val="24"/>
          <w:szCs w:val="24"/>
        </w:rPr>
        <w:t>Android studio</w:t>
      </w:r>
    </w:p>
    <w:p w14:paraId="24A62DB8" w14:textId="0FA516CE" w:rsidR="00FC3F6C" w:rsidRPr="00B4217C" w:rsidRDefault="00B4217C" w:rsidP="00B421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217C">
        <w:rPr>
          <w:rFonts w:ascii="Times New Roman" w:hAnsi="Times New Roman" w:cs="Times New Roman"/>
          <w:sz w:val="24"/>
          <w:szCs w:val="24"/>
        </w:rPr>
        <w:t>Firebase Authentication</w:t>
      </w:r>
    </w:p>
    <w:p w14:paraId="4B68A06C" w14:textId="3BDB6D4A" w:rsidR="00B4217C" w:rsidRPr="00B4217C" w:rsidRDefault="00B4217C" w:rsidP="00B421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217C">
        <w:rPr>
          <w:rFonts w:ascii="Times New Roman" w:hAnsi="Times New Roman" w:cs="Times New Roman"/>
          <w:sz w:val="24"/>
          <w:szCs w:val="24"/>
        </w:rPr>
        <w:t>SQLite Database</w:t>
      </w:r>
    </w:p>
    <w:p w14:paraId="6BFC726B" w14:textId="6F201963" w:rsidR="00B4217C" w:rsidRPr="00B4217C" w:rsidRDefault="00B4217C" w:rsidP="00B421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217C">
        <w:rPr>
          <w:rFonts w:ascii="Times New Roman" w:hAnsi="Times New Roman" w:cs="Times New Roman"/>
          <w:sz w:val="24"/>
          <w:szCs w:val="24"/>
        </w:rPr>
        <w:t>Java</w:t>
      </w:r>
    </w:p>
    <w:p w14:paraId="31A9B826" w14:textId="0C28CE93" w:rsidR="006128C3" w:rsidRPr="00B4217C" w:rsidRDefault="00B4217C" w:rsidP="00946E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4217C">
        <w:rPr>
          <w:rFonts w:ascii="Times New Roman" w:hAnsi="Times New Roman" w:cs="Times New Roman"/>
          <w:sz w:val="24"/>
          <w:szCs w:val="24"/>
        </w:rPr>
        <w:t>XML</w:t>
      </w:r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19618234" w:rsidR="00DD367E" w:rsidRPr="00131CF1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131CF1">
        <w:rPr>
          <w:rFonts w:ascii="Times New Roman" w:hAnsi="Times New Roman" w:cs="Times New Roman"/>
          <w:b/>
          <w:bCs/>
          <w:sz w:val="28"/>
        </w:rPr>
        <w:t>Code:</w:t>
      </w:r>
      <w:r w:rsidR="00240A98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10" w:history="1">
        <w:r w:rsidR="00240A98" w:rsidRPr="00240A98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faDEjS56Kez3pj0i5JyNpS1rYLKzFqN1?usp=sharing</w:t>
        </w:r>
      </w:hyperlink>
      <w:r w:rsidR="00240A98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2195DD82" w14:textId="77777777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17E01456" w14:textId="0F0BE776" w:rsidR="003C7C16" w:rsidRDefault="3CE7F558">
      <w:pPr>
        <w:rPr>
          <w:rFonts w:ascii="Times New Roman" w:hAnsi="Times New Roman" w:cs="Times New Roman"/>
          <w:b/>
          <w:bCs/>
          <w:sz w:val="28"/>
        </w:rPr>
      </w:pPr>
      <w:r w:rsidRPr="00B4217C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0360E0CD" w14:textId="77777777" w:rsidR="00DD57A5" w:rsidRDefault="00DD57A5">
      <w:pPr>
        <w:rPr>
          <w:rFonts w:ascii="Times New Roman" w:hAnsi="Times New Roman" w:cs="Times New Roman"/>
          <w:b/>
          <w:bCs/>
          <w:sz w:val="28"/>
        </w:rPr>
      </w:pPr>
    </w:p>
    <w:p w14:paraId="49B2643D" w14:textId="52231570" w:rsidR="00131CF1" w:rsidRDefault="00DD57A5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BEA22B2" wp14:editId="35F035FB">
            <wp:extent cx="1800000" cy="3600000"/>
            <wp:effectExtent l="0" t="0" r="0" b="635"/>
            <wp:docPr id="34" name="Picture 3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B1F6FBC" wp14:editId="328E94F8">
            <wp:extent cx="1800000" cy="3600000"/>
            <wp:effectExtent l="0" t="0" r="0" b="635"/>
            <wp:docPr id="35" name="Picture 3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9ED18" w14:textId="77777777" w:rsidR="00131CF1" w:rsidRDefault="00131CF1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5B41E52C" w14:textId="69B8AA77" w:rsidR="00131CF1" w:rsidRDefault="00DD57A5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2119CE16" wp14:editId="48F89986">
            <wp:extent cx="1800000" cy="3600000"/>
            <wp:effectExtent l="0" t="0" r="0" b="635"/>
            <wp:docPr id="36" name="Picture 3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C175072" wp14:editId="042682B3">
            <wp:extent cx="1800000" cy="3600000"/>
            <wp:effectExtent l="0" t="0" r="0" b="635"/>
            <wp:docPr id="37" name="Picture 3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0951C" w14:textId="77777777" w:rsidR="00240A98" w:rsidRDefault="00240A98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001CF3CA" w14:textId="77777777" w:rsidR="00240A98" w:rsidRDefault="00240A98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6A44A001" w14:textId="171D49A7" w:rsidR="00EC4CFD" w:rsidRDefault="00DD57A5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773C7772" wp14:editId="5AB8FF8D">
            <wp:extent cx="1800000" cy="3600000"/>
            <wp:effectExtent l="0" t="0" r="0" b="635"/>
            <wp:docPr id="38" name="Picture 3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B8C637C" wp14:editId="2540B520">
            <wp:extent cx="1800000" cy="3600000"/>
            <wp:effectExtent l="0" t="0" r="0" b="635"/>
            <wp:docPr id="39" name="Picture 3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F4CC8" w14:textId="4F516893" w:rsidR="00131CF1" w:rsidRDefault="00131CF1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0125BA08" w14:textId="77777777" w:rsidR="00131CF1" w:rsidRDefault="00131CF1" w:rsidP="00131CF1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6328AEAF" w14:textId="71C14ED7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0CE8F949" wp14:editId="7AB7D9E9">
            <wp:extent cx="1800000" cy="3600000"/>
            <wp:effectExtent l="0" t="0" r="0" b="635"/>
            <wp:docPr id="40" name="Picture 4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5213D9FB" wp14:editId="15ABD079">
            <wp:extent cx="1800000" cy="3600000"/>
            <wp:effectExtent l="0" t="0" r="0" b="635"/>
            <wp:docPr id="41" name="Picture 4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EA9F" w14:textId="2BC2A21D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64D20FE5" w14:textId="77777777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4ABC1405" w14:textId="4914B883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7769FFC" wp14:editId="199274E4">
            <wp:extent cx="1800000" cy="3600000"/>
            <wp:effectExtent l="0" t="0" r="0" b="635"/>
            <wp:docPr id="42" name="Picture 4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A2BF47B" wp14:editId="09D7DDCD">
            <wp:extent cx="1800000" cy="3600000"/>
            <wp:effectExtent l="0" t="0" r="0" b="635"/>
            <wp:docPr id="43" name="Picture 4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AA2B2" w14:textId="5CE03A3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2126289F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1B843F58" w14:textId="36153302" w:rsidR="00EC4CFD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29CB416E" wp14:editId="0CC38C5F">
            <wp:extent cx="1800000" cy="3600000"/>
            <wp:effectExtent l="0" t="0" r="0" b="635"/>
            <wp:docPr id="44" name="Picture 4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5282765B" wp14:editId="0D379D26">
            <wp:extent cx="1800000" cy="3600000"/>
            <wp:effectExtent l="0" t="0" r="0" b="635"/>
            <wp:docPr id="45" name="Picture 4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2937D" w14:textId="77777777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1A5D56CE" w14:textId="77777777" w:rsidR="00EC4CFD" w:rsidRDefault="00EC4CFD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6AA08C28" w14:textId="4ED4BC69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2FB52F07" wp14:editId="3FAAC291">
            <wp:extent cx="1800000" cy="3600000"/>
            <wp:effectExtent l="0" t="0" r="0" b="635"/>
            <wp:docPr id="46" name="Picture 4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4729CB02" wp14:editId="66C09AEE">
            <wp:extent cx="1800000" cy="3600000"/>
            <wp:effectExtent l="0" t="0" r="0" b="635"/>
            <wp:docPr id="47" name="Picture 4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D5B4F" w14:textId="32B4991A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55624526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25250E8E" w14:textId="08F1125B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44AF4AB3" wp14:editId="78D5C49E">
            <wp:extent cx="1800000" cy="3600000"/>
            <wp:effectExtent l="0" t="0" r="0" b="635"/>
            <wp:docPr id="48" name="Picture 4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46802BFA" wp14:editId="565F2650">
            <wp:extent cx="1800000" cy="3600000"/>
            <wp:effectExtent l="0" t="0" r="0" b="635"/>
            <wp:docPr id="49" name="Picture 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EEC6" w14:textId="4C29E0DE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7DA494AA" w14:textId="77777777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7E900744" w14:textId="443FF411" w:rsidR="00EC4CFD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0912080" wp14:editId="2060869D">
            <wp:extent cx="1800000" cy="3600000"/>
            <wp:effectExtent l="0" t="0" r="0" b="635"/>
            <wp:docPr id="50" name="Picture 5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51FF461D" wp14:editId="03BEB72F">
            <wp:extent cx="1800000" cy="3600000"/>
            <wp:effectExtent l="0" t="0" r="0" b="635"/>
            <wp:docPr id="51" name="Picture 5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30704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79A71E04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38F5BB20" w14:textId="2DE82CCE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0C349836" wp14:editId="267486BC">
            <wp:extent cx="1800000" cy="3600000"/>
            <wp:effectExtent l="0" t="0" r="0" b="635"/>
            <wp:docPr id="52" name="Picture 5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1D3D0D72" wp14:editId="3CA8552E">
            <wp:extent cx="1800000" cy="3600000"/>
            <wp:effectExtent l="0" t="0" r="0" b="635"/>
            <wp:docPr id="53" name="Picture 5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B95CE" w14:textId="3A7ED7CD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2F29B6C1" w14:textId="77777777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2AC22449" w14:textId="69EABB2D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AD1BD70" wp14:editId="517455C0">
            <wp:extent cx="1800000" cy="3600000"/>
            <wp:effectExtent l="0" t="0" r="0" b="635"/>
            <wp:docPr id="54" name="Pictur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4619AA72" wp14:editId="6C694AB1">
            <wp:extent cx="1800000" cy="3600000"/>
            <wp:effectExtent l="0" t="0" r="0" b="635"/>
            <wp:docPr id="55" name="Picture 5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B998B" w14:textId="56DE4E6C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297378DA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62D6A4DE" w14:textId="6E54D770" w:rsidR="00EC4CFD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21551552" wp14:editId="6622F4D1">
            <wp:extent cx="1800000" cy="3600000"/>
            <wp:effectExtent l="0" t="0" r="0" b="635"/>
            <wp:docPr id="56" name="Picture 5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785CC43F" wp14:editId="160D6E48">
            <wp:extent cx="1800000" cy="3600000"/>
            <wp:effectExtent l="0" t="0" r="0" b="635"/>
            <wp:docPr id="57" name="Picture 5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CEE9" w14:textId="09E397CA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7B42DD5F" w14:textId="77777777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3CFF89A1" w14:textId="1C9DA2A0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0F0EA9B0" wp14:editId="3C44BC4A">
            <wp:extent cx="1800000" cy="3600000"/>
            <wp:effectExtent l="0" t="0" r="0" b="635"/>
            <wp:docPr id="58" name="Picture 5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0F235BBD" wp14:editId="56FBE2D5">
            <wp:extent cx="1800000" cy="3600000"/>
            <wp:effectExtent l="0" t="0" r="0" b="635"/>
            <wp:docPr id="59" name="Picture 5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49BC1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1BC8383A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470BF509" w14:textId="4F33802B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71C78B3E" wp14:editId="012682A5">
            <wp:extent cx="1800000" cy="3600000"/>
            <wp:effectExtent l="0" t="0" r="0" b="635"/>
            <wp:docPr id="60" name="Picture 6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011E9F7" wp14:editId="5B6C8AC6">
            <wp:extent cx="1800000" cy="3600000"/>
            <wp:effectExtent l="0" t="0" r="0" b="635"/>
            <wp:docPr id="61" name="Picture 6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8D8CD" w14:textId="0531E886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66B20B0F" w14:textId="77777777" w:rsidR="00240A98" w:rsidRDefault="00240A98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03DB3302" w14:textId="4E652BF3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743A776A" wp14:editId="29BFBEE1">
            <wp:extent cx="1800000" cy="3600000"/>
            <wp:effectExtent l="0" t="0" r="0" b="635"/>
            <wp:docPr id="62" name="Picture 6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3E1E24FD" wp14:editId="78C58FB7">
            <wp:extent cx="1800000" cy="3600000"/>
            <wp:effectExtent l="0" t="0" r="0" b="635"/>
            <wp:docPr id="63" name="Picture 6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2FB60" w14:textId="5382782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4F4847AF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192DE22C" w14:textId="4C604705" w:rsidR="00131CF1" w:rsidRDefault="00DD57A5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lastRenderedPageBreak/>
        <w:drawing>
          <wp:inline distT="0" distB="0" distL="0" distR="0" wp14:anchorId="64069458" wp14:editId="58F8BE06">
            <wp:extent cx="1800000" cy="3600000"/>
            <wp:effectExtent l="0" t="0" r="0" b="635"/>
            <wp:docPr id="64" name="Picture 6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1CF1"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775A4308" wp14:editId="3EC5B575">
            <wp:extent cx="1800000" cy="3600000"/>
            <wp:effectExtent l="0" t="0" r="0" b="635"/>
            <wp:docPr id="65" name="Picture 6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A666C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0ACA5859" w14:textId="77777777" w:rsidR="00131CF1" w:rsidRDefault="00131CF1" w:rsidP="00131CF1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</w:rPr>
      </w:pPr>
    </w:p>
    <w:p w14:paraId="3F73F7B6" w14:textId="19D7E71F" w:rsidR="00DD57A5" w:rsidRPr="00B4217C" w:rsidRDefault="00DD57A5" w:rsidP="00DD57A5">
      <w:pPr>
        <w:spacing w:line="240" w:lineRule="auto"/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noProof/>
          <w:sz w:val="28"/>
        </w:rPr>
        <w:drawing>
          <wp:inline distT="0" distB="0" distL="0" distR="0" wp14:anchorId="6762255F" wp14:editId="54DFA13A">
            <wp:extent cx="5731510" cy="3223895"/>
            <wp:effectExtent l="0" t="0" r="254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57A5" w:rsidRPr="00B421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A976E7"/>
    <w:multiLevelType w:val="hybridMultilevel"/>
    <w:tmpl w:val="A92475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DE3FD0"/>
    <w:multiLevelType w:val="hybridMultilevel"/>
    <w:tmpl w:val="9ECEEE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703641">
    <w:abstractNumId w:val="0"/>
  </w:num>
  <w:num w:numId="2" w16cid:durableId="1565800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131CF1"/>
    <w:rsid w:val="001420D1"/>
    <w:rsid w:val="00240A98"/>
    <w:rsid w:val="002E60C3"/>
    <w:rsid w:val="00337597"/>
    <w:rsid w:val="003C7C16"/>
    <w:rsid w:val="004261CE"/>
    <w:rsid w:val="00476688"/>
    <w:rsid w:val="004C2411"/>
    <w:rsid w:val="006128C3"/>
    <w:rsid w:val="006136CF"/>
    <w:rsid w:val="00826FE5"/>
    <w:rsid w:val="0095025D"/>
    <w:rsid w:val="009D19FB"/>
    <w:rsid w:val="00AA682D"/>
    <w:rsid w:val="00B4217C"/>
    <w:rsid w:val="00BF3AFC"/>
    <w:rsid w:val="00DD367E"/>
    <w:rsid w:val="00DD57A5"/>
    <w:rsid w:val="00EC4CFD"/>
    <w:rsid w:val="00F35BD1"/>
    <w:rsid w:val="00F93600"/>
    <w:rsid w:val="00FB6A61"/>
    <w:rsid w:val="00FC3F6C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3F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40A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9" Type="http://schemas.openxmlformats.org/officeDocument/2006/relationships/image" Target="media/image30.jpeg"/><Relationship Id="rId21" Type="http://schemas.openxmlformats.org/officeDocument/2006/relationships/image" Target="media/image12.jpeg"/><Relationship Id="rId34" Type="http://schemas.openxmlformats.org/officeDocument/2006/relationships/image" Target="media/image25.jpe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image" Target="media/image20.jpe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image" Target="media/image28.jpeg"/><Relationship Id="rId40" Type="http://schemas.openxmlformats.org/officeDocument/2006/relationships/image" Target="media/image31.jpeg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image" Target="media/image19.jpeg"/><Relationship Id="rId36" Type="http://schemas.openxmlformats.org/officeDocument/2006/relationships/image" Target="media/image27.jpeg"/><Relationship Id="rId10" Type="http://schemas.openxmlformats.org/officeDocument/2006/relationships/hyperlink" Target="https://drive.google.com/drive/folders/1faDEjS56Kez3pj0i5JyNpS1rYLKzFqN1?usp=sharing" TargetMode="External"/><Relationship Id="rId19" Type="http://schemas.openxmlformats.org/officeDocument/2006/relationships/image" Target="media/image10.jpeg"/><Relationship Id="rId31" Type="http://schemas.openxmlformats.org/officeDocument/2006/relationships/image" Target="media/image22.jpe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eg"/><Relationship Id="rId35" Type="http://schemas.openxmlformats.org/officeDocument/2006/relationships/image" Target="media/image26.jpe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33" Type="http://schemas.openxmlformats.org/officeDocument/2006/relationships/image" Target="media/image24.jpeg"/><Relationship Id="rId38" Type="http://schemas.openxmlformats.org/officeDocument/2006/relationships/image" Target="media/image2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5EF3A3-21DE-4583-9A39-2B2010E6AF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3</cp:revision>
  <cp:lastPrinted>2022-04-27T18:40:00Z</cp:lastPrinted>
  <dcterms:created xsi:type="dcterms:W3CDTF">2022-02-09T05:42:00Z</dcterms:created>
  <dcterms:modified xsi:type="dcterms:W3CDTF">2022-04-2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